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30EAE8D6" w14:textId="77777777" w:rsidR="00A06A34" w:rsidRDefault="00A06A34" w:rsidP="00A06A34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1EAC72A7" w14:textId="714C3A0F" w:rsidR="00913293" w:rsidRPr="00913293" w:rsidRDefault="00A06A34" w:rsidP="00A06A34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913293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913293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6A051286">
            <wp:extent cx="2206319" cy="2389452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proofErr w:type="spellStart"/>
      <w:r w:rsidRPr="00726F54">
        <w:rPr>
          <w:rFonts w:ascii="Consolas" w:hAnsi="Consolas"/>
          <w:b/>
          <w:bCs/>
        </w:rPr>
        <w:t>money_for_care</w:t>
      </w:r>
      <w:proofErr w:type="spellEnd"/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animal</w:t>
      </w:r>
      <w:proofErr w:type="spellEnd"/>
      <w:r w:rsidRPr="00182492">
        <w:rPr>
          <w:rFonts w:ascii="Consolas" w:hAnsi="Consolas"/>
          <w:b/>
        </w:rPr>
        <w:t>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workers</w:t>
      </w:r>
      <w:proofErr w:type="spellEnd"/>
      <w:r w:rsidRPr="001A3CED">
        <w:rPr>
          <w:rFonts w:ascii="Consolas" w:hAnsi="Consolas"/>
          <w:b/>
        </w:rPr>
        <w:t>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animals</w:t>
      </w:r>
      <w:proofErr w:type="spellEnd"/>
      <w:r w:rsidRPr="001A3CED">
        <w:rPr>
          <w:rFonts w:ascii="Consolas" w:hAnsi="Consolas"/>
          <w:b/>
        </w:rPr>
        <w:t>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status</w:t>
      </w:r>
      <w:proofErr w:type="spellEnd"/>
      <w:r w:rsidRPr="001A3CED">
        <w:rPr>
          <w:rFonts w:ascii="Consolas" w:hAnsi="Consolas"/>
          <w:b/>
        </w:rPr>
        <w:t>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lastRenderedPageBreak/>
        <w:t>workers_status</w:t>
      </w:r>
      <w:proofErr w:type="spellEnd"/>
      <w:r w:rsidRPr="004229AE">
        <w:rPr>
          <w:rFonts w:ascii="Consolas" w:hAnsi="Consolas"/>
          <w:b/>
        </w:rPr>
        <w:t>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cheetah</w:t>
            </w:r>
            <w:proofErr w:type="spell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keeper</w:t>
            </w:r>
            <w:proofErr w:type="spell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lion</w:t>
            </w:r>
            <w:proofErr w:type="spell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tiger</w:t>
            </w:r>
            <w:proofErr w:type="spell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</w:t>
            </w:r>
            <w:proofErr w:type="spellStart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</w:t>
            </w:r>
            <w:proofErr w:type="spellStart"/>
            <w:r>
              <w:rPr>
                <w:rFonts w:ascii="Consolas" w:hAnsi="Consolas"/>
              </w:rPr>
              <w:t>zoo.hire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tend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worker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fire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animals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workers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484DC2D6">
            <wp:extent cx="2438740" cy="12384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</w:t>
      </w:r>
      <w:proofErr w:type="spellEnd"/>
      <w:r w:rsidR="00B77D34" w:rsidRPr="00B77D34">
        <w:rPr>
          <w:rFonts w:ascii="Consolas" w:hAnsi="Consolas"/>
          <w:b/>
        </w:rPr>
        <w:t>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topping</w:t>
      </w:r>
      <w:proofErr w:type="spellEnd"/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weight</w:t>
      </w:r>
      <w:proofErr w:type="spellEnd"/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dough</w:t>
            </w:r>
            <w:proofErr w:type="spell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pizza</w:t>
            </w:r>
            <w:proofErr w:type="spell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topping</w:t>
            </w:r>
            <w:proofErr w:type="spell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flour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baking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flour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baking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Pizza(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p.calculate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p.calculate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player</w:t>
      </w:r>
      <w:proofErr w:type="spellEnd"/>
      <w:r w:rsidRPr="00565A23">
        <w:rPr>
          <w:rFonts w:ascii="Consolas" w:hAnsi="Consolas"/>
          <w:b/>
        </w:rPr>
        <w:t>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r w:rsidRPr="002618FA">
              <w:rPr>
                <w:rFonts w:ascii="Consolas" w:hAnsi="Consolas"/>
              </w:rPr>
              <w:t>project.player</w:t>
            </w:r>
            <w:proofErr w:type="spell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r w:rsidRPr="002618FA">
              <w:rPr>
                <w:rFonts w:ascii="Consolas" w:hAnsi="Consolas"/>
              </w:rPr>
              <w:t>project.team</w:t>
            </w:r>
            <w:proofErr w:type="spell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lastRenderedPageBreak/>
              <w:t xml:space="preserve">print(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remove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remove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31A4AE10">
            <wp:extent cx="6267450" cy="2865120"/>
            <wp:effectExtent l="57150" t="57150" r="57150" b="495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79EC3A29">
            <wp:extent cx="2152650" cy="4434840"/>
            <wp:effectExtent l="57150" t="57150" r="57150" b="609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product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product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grams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071C1E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4926E0" w14:textId="77777777" w:rsidR="00071C1E" w:rsidRDefault="00071C1E" w:rsidP="008068A2">
      <w:pPr>
        <w:spacing w:after="0" w:line="240" w:lineRule="auto"/>
      </w:pPr>
      <w:r>
        <w:separator/>
      </w:r>
    </w:p>
  </w:endnote>
  <w:endnote w:type="continuationSeparator" w:id="0">
    <w:p w14:paraId="67D4D331" w14:textId="77777777" w:rsidR="00071C1E" w:rsidRDefault="00071C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10827E" w14:textId="77777777" w:rsidR="00071C1E" w:rsidRDefault="00071C1E" w:rsidP="008068A2">
      <w:pPr>
        <w:spacing w:after="0" w:line="240" w:lineRule="auto"/>
      </w:pPr>
      <w:r>
        <w:separator/>
      </w:r>
    </w:p>
  </w:footnote>
  <w:footnote w:type="continuationSeparator" w:id="0">
    <w:p w14:paraId="001477E2" w14:textId="77777777" w:rsidR="00071C1E" w:rsidRDefault="00071C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qgUAisE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C1E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4027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61889"/>
    <w:rsid w:val="00763912"/>
    <w:rsid w:val="00771F90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A34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/Encapsulation-Exercise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7</TotalTime>
  <Pages>10</Pages>
  <Words>2141</Words>
  <Characters>1220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2</cp:revision>
  <cp:lastPrinted>2015-10-26T22:35:00Z</cp:lastPrinted>
  <dcterms:created xsi:type="dcterms:W3CDTF">2019-11-12T12:29:00Z</dcterms:created>
  <dcterms:modified xsi:type="dcterms:W3CDTF">2024-04-09T09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